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D2700" w14:textId="77777777" w:rsidR="00741321" w:rsidRDefault="00000000">
      <w:pPr>
        <w:pStyle w:val="a4"/>
      </w:pPr>
      <w:r>
        <w:t>Отчет по лабораторной работе №1</w:t>
      </w:r>
    </w:p>
    <w:p w14:paraId="35BE11F4" w14:textId="77777777" w:rsidR="00741321" w:rsidRDefault="00000000">
      <w:pPr>
        <w:pStyle w:val="a5"/>
      </w:pPr>
      <w:r>
        <w:t>Git</w:t>
      </w:r>
    </w:p>
    <w:p w14:paraId="57C38725" w14:textId="77777777" w:rsidR="00741321" w:rsidRDefault="00000000">
      <w:pPr>
        <w:pStyle w:val="Author"/>
      </w:pPr>
      <w:r>
        <w:t>Легиньких Галина Андр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00843933"/>
        <w:docPartObj>
          <w:docPartGallery w:val="Table of Contents"/>
          <w:docPartUnique/>
        </w:docPartObj>
      </w:sdtPr>
      <w:sdtContent>
        <w:p w14:paraId="0324778D" w14:textId="77777777" w:rsidR="00741321" w:rsidRDefault="00000000">
          <w:pPr>
            <w:pStyle w:val="ae"/>
          </w:pPr>
          <w:r>
            <w:t>Содержание</w:t>
          </w:r>
        </w:p>
        <w:p w14:paraId="4121E051" w14:textId="364038C8" w:rsidR="00E439B6" w:rsidRDefault="00000000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8553904" w:history="1">
            <w:r w:rsidR="00E439B6" w:rsidRPr="00460ED0">
              <w:rPr>
                <w:rStyle w:val="ad"/>
                <w:noProof/>
              </w:rPr>
              <w:t>Цель работы</w:t>
            </w:r>
            <w:r w:rsidR="00E439B6">
              <w:rPr>
                <w:noProof/>
                <w:webHidden/>
              </w:rPr>
              <w:tab/>
            </w:r>
            <w:r w:rsidR="00E439B6">
              <w:rPr>
                <w:noProof/>
                <w:webHidden/>
              </w:rPr>
              <w:fldChar w:fldCharType="begin"/>
            </w:r>
            <w:r w:rsidR="00E439B6">
              <w:rPr>
                <w:noProof/>
                <w:webHidden/>
              </w:rPr>
              <w:instrText xml:space="preserve"> PAGEREF _Toc158553904 \h </w:instrText>
            </w:r>
            <w:r w:rsidR="00E439B6">
              <w:rPr>
                <w:noProof/>
                <w:webHidden/>
              </w:rPr>
            </w:r>
            <w:r w:rsidR="00E439B6">
              <w:rPr>
                <w:noProof/>
                <w:webHidden/>
              </w:rPr>
              <w:fldChar w:fldCharType="separate"/>
            </w:r>
            <w:r w:rsidR="00E439B6">
              <w:rPr>
                <w:noProof/>
                <w:webHidden/>
              </w:rPr>
              <w:t>1</w:t>
            </w:r>
            <w:r w:rsidR="00E439B6">
              <w:rPr>
                <w:noProof/>
                <w:webHidden/>
              </w:rPr>
              <w:fldChar w:fldCharType="end"/>
            </w:r>
          </w:hyperlink>
        </w:p>
        <w:p w14:paraId="4BA74E6E" w14:textId="329DAD97" w:rsidR="00E439B6" w:rsidRDefault="00E439B6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58553905" w:history="1">
            <w:r w:rsidRPr="00460ED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3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8A4FB" w14:textId="59AD9094" w:rsidR="00E439B6" w:rsidRDefault="00E439B6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58553906" w:history="1">
            <w:r w:rsidRPr="00460ED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3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50491" w14:textId="6B5E14E9" w:rsidR="00741321" w:rsidRDefault="00000000">
          <w:r>
            <w:fldChar w:fldCharType="end"/>
          </w:r>
        </w:p>
      </w:sdtContent>
    </w:sdt>
    <w:p w14:paraId="4EAD1E05" w14:textId="77777777" w:rsidR="00741321" w:rsidRDefault="00000000">
      <w:pPr>
        <w:pStyle w:val="1"/>
      </w:pPr>
      <w:bookmarkStart w:id="0" w:name="цель-работы"/>
      <w:bookmarkStart w:id="1" w:name="_Toc158553904"/>
      <w:r>
        <w:t>Цель работы</w:t>
      </w:r>
      <w:bookmarkEnd w:id="1"/>
    </w:p>
    <w:p w14:paraId="62657C82" w14:textId="77777777" w:rsidR="00741321" w:rsidRDefault="00000000">
      <w:pPr>
        <w:pStyle w:val="FirstParagraph"/>
      </w:pPr>
      <w:r>
        <w:t>Повторение Git и Markdown.</w:t>
      </w:r>
    </w:p>
    <w:p w14:paraId="6A666722" w14:textId="77777777" w:rsidR="00741321" w:rsidRDefault="00000000">
      <w:pPr>
        <w:pStyle w:val="1"/>
      </w:pPr>
      <w:bookmarkStart w:id="2" w:name="теоретическое-введение"/>
      <w:bookmarkStart w:id="3" w:name="_Toc158553905"/>
      <w:bookmarkEnd w:id="0"/>
      <w:r>
        <w:t>Теоретическое введение</w:t>
      </w:r>
      <w:bookmarkEnd w:id="3"/>
    </w:p>
    <w:p w14:paraId="758F705F" w14:textId="77777777" w:rsidR="00741321" w:rsidRDefault="00000000">
      <w:pPr>
        <w:pStyle w:val="FirstParagraph"/>
      </w:pPr>
      <w:r>
        <w:t>По ходу лабораторной работы.</w:t>
      </w:r>
    </w:p>
    <w:p w14:paraId="1AD6D15E" w14:textId="77777777" w:rsidR="00741321" w:rsidRDefault="00000000">
      <w:pPr>
        <w:pStyle w:val="1"/>
      </w:pPr>
      <w:bookmarkStart w:id="4" w:name="выполнение-лабораторной-работы"/>
      <w:bookmarkStart w:id="5" w:name="_Toc158553906"/>
      <w:bookmarkEnd w:id="2"/>
      <w:r>
        <w:t>Выполнение лабораторной работы</w:t>
      </w:r>
      <w:bookmarkEnd w:id="5"/>
    </w:p>
    <w:p w14:paraId="3E2AC982" w14:textId="77777777" w:rsidR="00741321" w:rsidRDefault="00000000">
      <w:pPr>
        <w:pStyle w:val="FirstParagraph"/>
      </w:pPr>
      <w:r>
        <w:rPr>
          <w:b/>
          <w:bCs/>
        </w:rPr>
        <w:t>1.</w:t>
      </w:r>
      <w:r>
        <w:t xml:space="preserve"> Для начала я скачала виртуальную машину и создала среду. (рис. [-@fig:001])</w:t>
      </w:r>
    </w:p>
    <w:p w14:paraId="0A814936" w14:textId="77777777" w:rsidR="0074132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3C7B739" wp14:editId="6FCCC6BE">
            <wp:extent cx="3733800" cy="3824007"/>
            <wp:effectExtent l="0" t="0" r="0" b="0"/>
            <wp:docPr id="23" name="Picture" descr="Виртуальная маши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24CF3" w14:textId="77777777" w:rsidR="00741321" w:rsidRDefault="00000000">
      <w:pPr>
        <w:pStyle w:val="ImageCaption"/>
      </w:pPr>
      <w:r>
        <w:t>Виртуальная машина</w:t>
      </w:r>
    </w:p>
    <w:p w14:paraId="30AEBFD3" w14:textId="77777777" w:rsidR="00741321" w:rsidRDefault="00000000">
      <w:pPr>
        <w:pStyle w:val="a0"/>
      </w:pPr>
      <w:r>
        <w:rPr>
          <w:b/>
          <w:bCs/>
        </w:rPr>
        <w:t>2.</w:t>
      </w:r>
      <w:r>
        <w:t xml:space="preserve"> Подключила Git для работы в консоли. Использовала инструкцию.(рис. [-@fig:002])</w:t>
      </w:r>
    </w:p>
    <w:p w14:paraId="3B01C84F" w14:textId="77777777" w:rsidR="00741321" w:rsidRDefault="00000000">
      <w:pPr>
        <w:pStyle w:val="CaptionedFigure"/>
      </w:pPr>
      <w:r>
        <w:rPr>
          <w:noProof/>
        </w:rPr>
        <w:drawing>
          <wp:inline distT="0" distB="0" distL="0" distR="0" wp14:anchorId="1DF15A57" wp14:editId="4F23840F">
            <wp:extent cx="3733800" cy="2495056"/>
            <wp:effectExtent l="0" t="0" r="0" b="0"/>
            <wp:docPr id="26" name="Picture" descr="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E638D" w14:textId="77777777" w:rsidR="00741321" w:rsidRDefault="00000000">
      <w:pPr>
        <w:pStyle w:val="ImageCaption"/>
      </w:pPr>
      <w:r>
        <w:t>Git</w:t>
      </w:r>
    </w:p>
    <w:p w14:paraId="7BEE04CA" w14:textId="77777777" w:rsidR="00741321" w:rsidRDefault="00000000">
      <w:pPr>
        <w:pStyle w:val="a0"/>
      </w:pPr>
      <w:r>
        <w:rPr>
          <w:b/>
          <w:bCs/>
        </w:rPr>
        <w:t>3.</w:t>
      </w:r>
      <w:r>
        <w:t xml:space="preserve"> Создала репозиторий курса на основе шаблона и разместила в директории ~/work/study/2023-2024/“Математическое моделирование” (рис. [-@fig:003])</w:t>
      </w:r>
    </w:p>
    <w:p w14:paraId="753AC126" w14:textId="77777777" w:rsidR="0074132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08E2617" wp14:editId="085816C0">
            <wp:extent cx="3733800" cy="1426133"/>
            <wp:effectExtent l="0" t="0" r="0" b="0"/>
            <wp:docPr id="29" name="Picture" descr="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10D41A" w14:textId="77777777" w:rsidR="00741321" w:rsidRDefault="00000000">
      <w:pPr>
        <w:pStyle w:val="ImageCaption"/>
      </w:pPr>
      <w:r>
        <w:t>Репозиторий</w:t>
      </w:r>
    </w:p>
    <w:p w14:paraId="22A5C8AE" w14:textId="77777777" w:rsidR="00741321" w:rsidRDefault="00000000">
      <w:pPr>
        <w:pStyle w:val="a0"/>
      </w:pPr>
      <w:r>
        <w:rPr>
          <w:b/>
          <w:bCs/>
        </w:rPr>
        <w:t>4.</w:t>
      </w:r>
      <w:r>
        <w:t xml:space="preserve"> Далее я выполнила ряд команд из инструкции: rm package.json echo mathmod &gt; COURSE make prepare</w:t>
      </w:r>
    </w:p>
    <w:p w14:paraId="4D108FE1" w14:textId="77777777" w:rsidR="00741321" w:rsidRPr="00E439B6" w:rsidRDefault="00000000">
      <w:pPr>
        <w:pStyle w:val="a0"/>
        <w:rPr>
          <w:lang w:val="en-US"/>
        </w:rPr>
      </w:pPr>
      <w:r w:rsidRPr="00E439B6">
        <w:rPr>
          <w:b/>
          <w:bCs/>
          <w:lang w:val="en-US"/>
        </w:rPr>
        <w:t>5.</w:t>
      </w:r>
      <w:r w:rsidRPr="00E439B6">
        <w:rPr>
          <w:lang w:val="en-US"/>
        </w:rPr>
        <w:t xml:space="preserve"> </w:t>
      </w:r>
      <w:r>
        <w:t>Залила</w:t>
      </w:r>
      <w:r w:rsidRPr="00E439B6">
        <w:rPr>
          <w:lang w:val="en-US"/>
        </w:rPr>
        <w:t xml:space="preserve"> </w:t>
      </w:r>
      <w:r>
        <w:t>изменения</w:t>
      </w:r>
      <w:r w:rsidRPr="00E439B6">
        <w:rPr>
          <w:lang w:val="en-US"/>
        </w:rPr>
        <w:t xml:space="preserve"> </w:t>
      </w:r>
      <w:r>
        <w:t>на</w:t>
      </w:r>
      <w:r w:rsidRPr="00E439B6">
        <w:rPr>
          <w:lang w:val="en-US"/>
        </w:rPr>
        <w:t xml:space="preserve"> github </w:t>
      </w:r>
      <w:r>
        <w:t>с</w:t>
      </w:r>
      <w:r w:rsidRPr="00E439B6">
        <w:rPr>
          <w:lang w:val="en-US"/>
        </w:rPr>
        <w:t xml:space="preserve"> </w:t>
      </w:r>
      <w:r>
        <w:t>помощью</w:t>
      </w:r>
      <w:r w:rsidRPr="00E439B6">
        <w:rPr>
          <w:lang w:val="en-US"/>
        </w:rPr>
        <w:t xml:space="preserve"> </w:t>
      </w:r>
      <w:r>
        <w:t>команд</w:t>
      </w:r>
      <w:r w:rsidRPr="00E439B6">
        <w:rPr>
          <w:lang w:val="en-US"/>
        </w:rPr>
        <w:t>: git add . git commit -am ‘feat(main): make course structure’ git push</w:t>
      </w:r>
    </w:p>
    <w:p w14:paraId="0F6C8E52" w14:textId="77777777" w:rsidR="00741321" w:rsidRDefault="00000000">
      <w:pPr>
        <w:pStyle w:val="a0"/>
      </w:pPr>
      <w:r>
        <w:rPr>
          <w:b/>
          <w:bCs/>
        </w:rPr>
        <w:t>6.</w:t>
      </w:r>
      <w:r>
        <w:t xml:space="preserve"> Я попробовала ряд команд из файла git.</w:t>
      </w:r>
    </w:p>
    <w:p w14:paraId="529CA2A0" w14:textId="77777777" w:rsidR="00741321" w:rsidRDefault="00000000">
      <w:pPr>
        <w:pStyle w:val="a0"/>
      </w:pPr>
      <w:r>
        <w:rPr>
          <w:b/>
          <w:bCs/>
        </w:rPr>
        <w:t>7.</w:t>
      </w:r>
      <w:r>
        <w:t xml:space="preserve"> Скачала VisualCode для создания отчетов.(рис. [-@fig:004])</w:t>
      </w:r>
    </w:p>
    <w:p w14:paraId="5E17AEDD" w14:textId="77777777" w:rsidR="00741321" w:rsidRDefault="00000000">
      <w:pPr>
        <w:pStyle w:val="CaptionedFigure"/>
      </w:pPr>
      <w:r>
        <w:rPr>
          <w:noProof/>
        </w:rPr>
        <w:drawing>
          <wp:inline distT="0" distB="0" distL="0" distR="0" wp14:anchorId="366D87C9" wp14:editId="22FF012A">
            <wp:extent cx="3733800" cy="1973607"/>
            <wp:effectExtent l="0" t="0" r="0" b="0"/>
            <wp:docPr id="32" name="Picture" descr="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C2CDA" w14:textId="77777777" w:rsidR="00741321" w:rsidRDefault="00000000">
      <w:pPr>
        <w:pStyle w:val="ImageCaption"/>
      </w:pPr>
      <w:r>
        <w:t>Markdown</w:t>
      </w:r>
    </w:p>
    <w:p w14:paraId="7B71757E" w14:textId="77777777" w:rsidR="00741321" w:rsidRDefault="00000000">
      <w:pPr>
        <w:pStyle w:val="a0"/>
      </w:pPr>
      <w:r>
        <w:rPr>
          <w:b/>
          <w:bCs/>
        </w:rPr>
        <w:t>8.</w:t>
      </w:r>
      <w:r>
        <w:t xml:space="preserve"> Сконвертировала пробный файл в docx и pdf. (рис. [-@fig:005])</w:t>
      </w:r>
    </w:p>
    <w:p w14:paraId="4AB55BDB" w14:textId="77777777" w:rsidR="00741321" w:rsidRDefault="00000000">
      <w:pPr>
        <w:pStyle w:val="CaptionedFigure"/>
      </w:pPr>
      <w:r>
        <w:rPr>
          <w:noProof/>
        </w:rPr>
        <w:drawing>
          <wp:inline distT="0" distB="0" distL="0" distR="0" wp14:anchorId="2BDC6540" wp14:editId="41251C8B">
            <wp:extent cx="3733800" cy="1716719"/>
            <wp:effectExtent l="0" t="0" r="0" b="0"/>
            <wp:docPr id="35" name="Picture" descr="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oto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1CEC8" w14:textId="77777777" w:rsidR="00741321" w:rsidRDefault="00000000">
      <w:pPr>
        <w:pStyle w:val="ImageCaption"/>
      </w:pPr>
      <w:r>
        <w:t>Репозиторий</w:t>
      </w:r>
    </w:p>
    <w:p w14:paraId="36B6898D" w14:textId="77777777" w:rsidR="00741321" w:rsidRDefault="00000000">
      <w:pPr>
        <w:pStyle w:val="a0"/>
      </w:pPr>
      <w:r>
        <w:t>Вывод: я вспомнила как работать с git и что такое markdown.</w:t>
      </w:r>
      <w:bookmarkEnd w:id="4"/>
    </w:p>
    <w:sectPr w:rsidR="007413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9C1EE" w14:textId="77777777" w:rsidR="00167E8D" w:rsidRDefault="00167E8D">
      <w:pPr>
        <w:spacing w:after="0"/>
      </w:pPr>
      <w:r>
        <w:separator/>
      </w:r>
    </w:p>
  </w:endnote>
  <w:endnote w:type="continuationSeparator" w:id="0">
    <w:p w14:paraId="3BF1C3F4" w14:textId="77777777" w:rsidR="00167E8D" w:rsidRDefault="00167E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07581" w14:textId="77777777" w:rsidR="00167E8D" w:rsidRDefault="00167E8D">
      <w:r>
        <w:separator/>
      </w:r>
    </w:p>
  </w:footnote>
  <w:footnote w:type="continuationSeparator" w:id="0">
    <w:p w14:paraId="69AA0C1A" w14:textId="77777777" w:rsidR="00167E8D" w:rsidRDefault="00167E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9CE3C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800425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1321"/>
    <w:rsid w:val="00167E8D"/>
    <w:rsid w:val="00741321"/>
    <w:rsid w:val="00E43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10432"/>
  <w15:docId w15:val="{D7F4F559-A26D-441D-B327-1F9CE3037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439B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94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гиньких Галина Андреевна</dc:creator>
  <cp:keywords/>
  <cp:lastModifiedBy>Легиньких Галина Андреевна</cp:lastModifiedBy>
  <cp:revision>2</cp:revision>
  <dcterms:created xsi:type="dcterms:W3CDTF">2024-02-11T10:57:00Z</dcterms:created>
  <dcterms:modified xsi:type="dcterms:W3CDTF">2024-02-11T11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